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3D26" w:rsidRPr="00623D26" w:rsidRDefault="00623D26" w:rsidP="00623D26">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623D26">
        <w:rPr>
          <w:rFonts w:ascii="Times New Roman" w:eastAsia="Times New Roman" w:hAnsi="Times New Roman" w:cs="Times New Roman"/>
          <w:b/>
          <w:bCs/>
          <w:kern w:val="36"/>
          <w:sz w:val="48"/>
          <w:szCs w:val="48"/>
        </w:rPr>
        <w:t>W</w:t>
      </w:r>
      <w:bookmarkStart w:id="0" w:name="_GoBack"/>
      <w:bookmarkEnd w:id="0"/>
      <w:r w:rsidRPr="00623D26">
        <w:rPr>
          <w:rFonts w:ascii="Times New Roman" w:eastAsia="Times New Roman" w:hAnsi="Times New Roman" w:cs="Times New Roman"/>
          <w:b/>
          <w:bCs/>
          <w:kern w:val="36"/>
          <w:sz w:val="48"/>
          <w:szCs w:val="48"/>
        </w:rPr>
        <w:t xml:space="preserve">ebsite Development Services Agreement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Prepared for:</w:t>
      </w:r>
      <w:r w:rsidRPr="00623D26">
        <w:rPr>
          <w:rFonts w:ascii="Times New Roman" w:eastAsia="Times New Roman" w:hAnsi="Times New Roman" w:cs="Times New Roman"/>
          <w:sz w:val="24"/>
          <w:szCs w:val="24"/>
        </w:rPr>
        <w:br/>
      </w:r>
      <w:r w:rsidRPr="00623D26">
        <w:rPr>
          <w:rFonts w:ascii="Tahoma" w:eastAsia="Times New Roman" w:hAnsi="Tahoma" w:cs="Tahoma"/>
          <w:sz w:val="24"/>
          <w:szCs w:val="24"/>
        </w:rPr>
        <w:t>﻿</w:t>
      </w:r>
      <w:r w:rsidRPr="00623D26">
        <w:rPr>
          <w:rFonts w:ascii="Times New Roman" w:eastAsia="Times New Roman" w:hAnsi="Times New Roman" w:cs="Times New Roman"/>
          <w:sz w:val="24"/>
          <w:szCs w:val="24"/>
        </w:rPr>
        <w:br/>
        <w:t>​[Client.FirstName] [Client.LastName]</w:t>
      </w:r>
      <w:r w:rsidRPr="00623D26">
        <w:rPr>
          <w:rFonts w:ascii="Times New Roman" w:eastAsia="Times New Roman" w:hAnsi="Times New Roman" w:cs="Times New Roman"/>
          <w:sz w:val="24"/>
          <w:szCs w:val="24"/>
        </w:rPr>
        <w:br/>
        <w:t>​[Client.Company]​</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Created by:</w:t>
      </w:r>
      <w:r w:rsidRPr="00623D26">
        <w:rPr>
          <w:rFonts w:ascii="Times New Roman" w:eastAsia="Times New Roman" w:hAnsi="Times New Roman" w:cs="Times New Roman"/>
          <w:sz w:val="24"/>
          <w:szCs w:val="24"/>
        </w:rPr>
        <w:br/>
      </w:r>
      <w:r w:rsidRPr="00623D26">
        <w:rPr>
          <w:rFonts w:ascii="Tahoma" w:eastAsia="Times New Roman" w:hAnsi="Tahoma" w:cs="Tahoma"/>
          <w:sz w:val="24"/>
          <w:szCs w:val="24"/>
        </w:rPr>
        <w:t>﻿</w:t>
      </w:r>
      <w:r w:rsidRPr="00623D26">
        <w:rPr>
          <w:rFonts w:ascii="Times New Roman" w:eastAsia="Times New Roman" w:hAnsi="Times New Roman" w:cs="Times New Roman"/>
          <w:sz w:val="24"/>
          <w:szCs w:val="24"/>
        </w:rPr>
        <w:br/>
        <w:t>​[Sender.FirstName] [Sender.LastName]</w:t>
      </w:r>
      <w:r w:rsidRPr="00623D26">
        <w:rPr>
          <w:rFonts w:ascii="Times New Roman" w:eastAsia="Times New Roman" w:hAnsi="Times New Roman" w:cs="Times New Roman"/>
          <w:sz w:val="24"/>
          <w:szCs w:val="24"/>
        </w:rPr>
        <w:br/>
        <w:t>[Sender.Company]</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PandaTip: This website development agreement template can be used by an agency or freelancer. It’s designed to be easy to read while clearly defining the roles and responsibilities of the developer and client.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This website development services agreement is intended as a legally binding agreement between [Sender.FirstName] [Sender.LastName] (Developer) and [Client.FirstName] [Client.LastName] (Client), collectively known as the “Parties”.</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Client.FirstName] [Client.LastName] has agreed to allow the above developer to create, develop, test, and host a website according to the above-mentioned scope of work.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ender.FirstName] [Sender.LastName] is interested in undertaking such work; and Client and developer mutually desire to set and agree to the following terms and conditions as listed.</w:t>
      </w:r>
    </w:p>
    <w:p w:rsidR="00623D26" w:rsidRPr="00623D26" w:rsidRDefault="00623D26" w:rsidP="00623D26">
      <w:pPr>
        <w:spacing w:before="100" w:beforeAutospacing="1" w:after="100" w:afterAutospacing="1" w:line="240" w:lineRule="auto"/>
        <w:outlineLvl w:val="2"/>
        <w:rPr>
          <w:rFonts w:ascii="Times New Roman" w:eastAsia="Times New Roman" w:hAnsi="Times New Roman" w:cs="Times New Roman"/>
          <w:b/>
          <w:bCs/>
          <w:sz w:val="27"/>
          <w:szCs w:val="27"/>
        </w:rPr>
      </w:pPr>
      <w:r w:rsidRPr="00623D26">
        <w:rPr>
          <w:rFonts w:ascii="Times New Roman" w:eastAsia="Times New Roman" w:hAnsi="Times New Roman" w:cs="Times New Roman"/>
          <w:b/>
          <w:bCs/>
          <w:sz w:val="27"/>
          <w:szCs w:val="27"/>
        </w:rPr>
        <w:t>Scope of Work</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PandaTip: You should develop a detailed scope of work as a separate document, and have your client sign it. Pandadoc’s template library has scope of work templates that you can use for this purpose.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The specific deliverables and project requirements shall be governed by the Scope of Work document which shall be reviewed and approved by the Parties as a document separate from this website development services agreement.</w:t>
      </w:r>
    </w:p>
    <w:p w:rsidR="00623D26" w:rsidRPr="00623D26" w:rsidRDefault="00623D26" w:rsidP="00623D26">
      <w:pPr>
        <w:spacing w:before="100" w:beforeAutospacing="1" w:after="100" w:afterAutospacing="1" w:line="240" w:lineRule="auto"/>
        <w:outlineLvl w:val="2"/>
        <w:rPr>
          <w:rFonts w:ascii="Times New Roman" w:eastAsia="Times New Roman" w:hAnsi="Times New Roman" w:cs="Times New Roman"/>
          <w:b/>
          <w:bCs/>
          <w:sz w:val="27"/>
          <w:szCs w:val="27"/>
        </w:rPr>
      </w:pPr>
      <w:r w:rsidRPr="00623D26">
        <w:rPr>
          <w:rFonts w:ascii="Times New Roman" w:eastAsia="Times New Roman" w:hAnsi="Times New Roman" w:cs="Times New Roman"/>
          <w:b/>
          <w:bCs/>
          <w:sz w:val="27"/>
          <w:szCs w:val="27"/>
        </w:rPr>
        <w:t>Developer Requirements</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PandaTip: This section of the template defines your responsibilities as the website developer.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Client.FirstName] [Client.LastName] hereby retains the services of [Sender.FirstName] [Sender.LastName] to design, develop and host a website and Necessary additional items as listed in accordance with the proposal submitted by [Sender.FirstName] [Sender.LastName] to [Client.FirstName] [Client.LastName] and signed on [Proposal.Date].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lastRenderedPageBreak/>
        <w:t>Changes to this Agreement or to any deliverables in this contract must be submitted in writing and approved by both parties prior to taking place.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ender.FirstName] [Sender.LastName] agrees to notify company if any risks or schedule delays may take place effecting delivery dates and presentation of the final website.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ender.FirstName] [Sender.LastName] agrees to personally present said website on [Presentation.Date] at a location suitable to both Parties for final approval and acceptance by [Client.FirstName] [Client.LastName].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Client.FirstName] [Client.LastName] shall provide [Sender.FirstName] [Sender.LastName] with appropriate space and resources for such presentation to take place.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ender.FirstName] [Sender.LastName] shall provide all necessary computers and staff to effectively achieve such Presentation.</w:t>
      </w:r>
    </w:p>
    <w:p w:rsidR="00623D26" w:rsidRPr="00623D26" w:rsidRDefault="00623D26" w:rsidP="00623D26">
      <w:pPr>
        <w:spacing w:before="100" w:beforeAutospacing="1" w:after="100" w:afterAutospacing="1" w:line="240" w:lineRule="auto"/>
        <w:outlineLvl w:val="2"/>
        <w:rPr>
          <w:rFonts w:ascii="Times New Roman" w:eastAsia="Times New Roman" w:hAnsi="Times New Roman" w:cs="Times New Roman"/>
          <w:b/>
          <w:bCs/>
          <w:sz w:val="27"/>
          <w:szCs w:val="27"/>
        </w:rPr>
      </w:pPr>
      <w:r w:rsidRPr="00623D26">
        <w:rPr>
          <w:rFonts w:ascii="Times New Roman" w:eastAsia="Times New Roman" w:hAnsi="Times New Roman" w:cs="Times New Roman"/>
          <w:b/>
          <w:bCs/>
          <w:sz w:val="27"/>
          <w:szCs w:val="27"/>
        </w:rPr>
        <w:t>Web Hosting</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PandaTip: If you aren’t offering web hosting services, you can delete this section from the template.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Sender.FirstName] [Sender.LastName] shall provide website hosting services for [Client.FirstName] [Client.LastName]’s website once development is complete. Hosting shall be a shared hosting environment with a minimum of 99.9% server uptime.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Sender.FirstName] [Sender.LastName] is in agreement to maintain a copy of the client’s website on an offline server as a backup to the live site.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Any and all modifications are expected to be completed within [Number.Days] business days of developers’ acknowledgment depending on level of repair or maintenance request.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ender.FirstName] [Sender.LastName] agrees to provide reasonable access to any parties authorized by the Client for purposes of website audits, updates, or modifications.</w:t>
      </w:r>
    </w:p>
    <w:p w:rsidR="00623D26" w:rsidRPr="00623D26" w:rsidRDefault="00623D26" w:rsidP="00623D26">
      <w:pPr>
        <w:spacing w:before="100" w:beforeAutospacing="1" w:after="100" w:afterAutospacing="1" w:line="240" w:lineRule="auto"/>
        <w:outlineLvl w:val="2"/>
        <w:rPr>
          <w:rFonts w:ascii="Times New Roman" w:eastAsia="Times New Roman" w:hAnsi="Times New Roman" w:cs="Times New Roman"/>
          <w:b/>
          <w:bCs/>
          <w:sz w:val="27"/>
          <w:szCs w:val="27"/>
        </w:rPr>
      </w:pPr>
      <w:r w:rsidRPr="00623D26">
        <w:rPr>
          <w:rFonts w:ascii="Times New Roman" w:eastAsia="Times New Roman" w:hAnsi="Times New Roman" w:cs="Times New Roman"/>
          <w:b/>
          <w:bCs/>
          <w:sz w:val="27"/>
          <w:szCs w:val="27"/>
        </w:rPr>
        <w:t>Design</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PandaTip: The design section of this template outlines the basic requirements and processes associated with the website development agreement’s scope of work.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ender.FirstName] [Sender.LastName] agrees to attain design approval from [Client.FirstName] [Client.LastName] prior to beginning development by submitting detailed design mockups for [Client.FirstName] [Client.LastName] review.​</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Client.FirstName] [Client.LastName]’s website will not include any of the following unless previously agreed upon between both parties.</w:t>
      </w:r>
    </w:p>
    <w:p w:rsidR="00623D26" w:rsidRPr="00623D26" w:rsidRDefault="00623D26" w:rsidP="00623D2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lastRenderedPageBreak/>
        <w:t>Any destructive, crude, insulting, harassing, violent, sexual or any other inappropriate</w:t>
      </w:r>
    </w:p>
    <w:p w:rsidR="00623D26" w:rsidRPr="00623D26" w:rsidRDefault="00623D26" w:rsidP="00623D2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Any and invisible fields or pages.</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All materials to be supplied by client must be provided with compatible file types and sizes.</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Until final approval, no portions of above site will be made available to end users without the correct password and username combination.</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Upon completion and approval of its final Web Site, or upon termination of this Agreement, whichever occurs earlier, [Sender.FirstName] [Sender.LastName] shall deliver any and all materials developed in the course of its performance under this Agreement and any other items deemed necessary for the operation of [Website.Name].</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Documentation shall be delivered in either printed or electronic format as agreed upon by both parties. If code is delivered in electronic format, any and all files shall be provided in compatible file formats.​</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ender.FirstName] [Sender.LastName] agrees they shall maintain website back-ups and one set of the final materials provided for a term up to [Backup.Term]</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If this Agreement is terminated prematurely or after the agreed backup term, [Sender.FirstName] [Sender.LastName] will destroy any and all copies, files, and documents related to this website development services agreement.</w:t>
      </w:r>
    </w:p>
    <w:p w:rsidR="00623D26" w:rsidRPr="00623D26" w:rsidRDefault="00623D26" w:rsidP="00623D26">
      <w:pPr>
        <w:spacing w:before="100" w:beforeAutospacing="1" w:after="100" w:afterAutospacing="1" w:line="240" w:lineRule="auto"/>
        <w:outlineLvl w:val="2"/>
        <w:rPr>
          <w:rFonts w:ascii="Times New Roman" w:eastAsia="Times New Roman" w:hAnsi="Times New Roman" w:cs="Times New Roman"/>
          <w:b/>
          <w:bCs/>
          <w:sz w:val="27"/>
          <w:szCs w:val="27"/>
        </w:rPr>
      </w:pPr>
      <w:r w:rsidRPr="00623D26">
        <w:rPr>
          <w:rFonts w:ascii="Times New Roman" w:eastAsia="Times New Roman" w:hAnsi="Times New Roman" w:cs="Times New Roman"/>
          <w:b/>
          <w:bCs/>
          <w:sz w:val="27"/>
          <w:szCs w:val="27"/>
        </w:rPr>
        <w:t>Pricing</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This website development services agreement shall be invoiced on a time-and-materials basis. [Sender.FirstName] [Sender.LastName] shall deliver an invoice every 30 days which details all hours and additional costs that [Client.FirstName] [Client.LastName] is responsible for. [Client.FirstName] [Client.LastName] agrees to pay each invoice within 30 days of receipt from [Sender.FirstName] [Sender.LastName].</w:t>
      </w:r>
    </w:p>
    <w:p w:rsidR="00623D26" w:rsidRPr="00623D26" w:rsidRDefault="00623D26" w:rsidP="00623D26">
      <w:pPr>
        <w:spacing w:before="100" w:beforeAutospacing="1" w:after="100" w:afterAutospacing="1" w:line="240" w:lineRule="auto"/>
        <w:outlineLvl w:val="2"/>
        <w:rPr>
          <w:rFonts w:ascii="Times New Roman" w:eastAsia="Times New Roman" w:hAnsi="Times New Roman" w:cs="Times New Roman"/>
          <w:b/>
          <w:bCs/>
          <w:sz w:val="27"/>
          <w:szCs w:val="27"/>
        </w:rPr>
      </w:pPr>
      <w:r w:rsidRPr="00623D26">
        <w:rPr>
          <w:rFonts w:ascii="Times New Roman" w:eastAsia="Times New Roman" w:hAnsi="Times New Roman" w:cs="Times New Roman"/>
          <w:b/>
          <w:bCs/>
          <w:sz w:val="27"/>
          <w:szCs w:val="27"/>
        </w:rPr>
        <w:t>Termination</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PandaTip: This section of the template clearly defines the processes by which this website development agreement may be cancelled.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Client.FirstName] [Client.LastName] may terminate this website development services agreement at any time by providing written notice via email or certified mail to [Sender.FirstName] [Sender.LastName]r.​[Sender.FirstName] [Sender.LastName] may cancel this agreement in the same manner if necessary.In the event that this website development services agreement is cancelled by either party, [Sender.FirstName] [Sender.LastName] shall issue a final invoice for any unbilled time or materials. [Client.FirstName] [Client.LastName] agrees to pay the final invoice according to the terms of this website development services agreement.</w:t>
      </w:r>
    </w:p>
    <w:p w:rsidR="00623D26" w:rsidRPr="00623D26" w:rsidRDefault="00623D26" w:rsidP="00623D26">
      <w:pPr>
        <w:spacing w:before="100" w:beforeAutospacing="1" w:after="100" w:afterAutospacing="1" w:line="240" w:lineRule="auto"/>
        <w:outlineLvl w:val="2"/>
        <w:rPr>
          <w:rFonts w:ascii="Times New Roman" w:eastAsia="Times New Roman" w:hAnsi="Times New Roman" w:cs="Times New Roman"/>
          <w:b/>
          <w:bCs/>
          <w:sz w:val="27"/>
          <w:szCs w:val="27"/>
        </w:rPr>
      </w:pPr>
      <w:r w:rsidRPr="00623D26">
        <w:rPr>
          <w:rFonts w:ascii="Times New Roman" w:eastAsia="Times New Roman" w:hAnsi="Times New Roman" w:cs="Times New Roman"/>
          <w:b/>
          <w:bCs/>
          <w:sz w:val="27"/>
          <w:szCs w:val="27"/>
        </w:rPr>
        <w:t>Conflict Resolution</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lastRenderedPageBreak/>
        <w:t>This website development services agreement shall be governed by the prevailing laws of [Sender.State], [Sender.Country]. Should any conflicts arise related to this agreement, the Parties agree to seek a suitable resolution through a neutral arbitrator, whose ruling shall be considered final and binding on both parties.</w:t>
      </w:r>
    </w:p>
    <w:p w:rsidR="00623D26" w:rsidRPr="00623D26" w:rsidRDefault="00623D26" w:rsidP="00623D26">
      <w:pPr>
        <w:spacing w:before="100" w:beforeAutospacing="1" w:after="100" w:afterAutospacing="1" w:line="240" w:lineRule="auto"/>
        <w:outlineLvl w:val="2"/>
        <w:rPr>
          <w:rFonts w:ascii="Times New Roman" w:eastAsia="Times New Roman" w:hAnsi="Times New Roman" w:cs="Times New Roman"/>
          <w:b/>
          <w:bCs/>
          <w:sz w:val="27"/>
          <w:szCs w:val="27"/>
        </w:rPr>
      </w:pPr>
      <w:r w:rsidRPr="00623D26">
        <w:rPr>
          <w:rFonts w:ascii="Times New Roman" w:eastAsia="Times New Roman" w:hAnsi="Times New Roman" w:cs="Times New Roman"/>
          <w:b/>
          <w:bCs/>
          <w:sz w:val="27"/>
          <w:szCs w:val="27"/>
        </w:rPr>
        <w:t>Acceptance</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PandaTip: This template can be signed electronically by you and your client. PandaDoc’s electronic signatures are considered legally valid and court admissible.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By signing below, the Parties hereby enter into a binding website development services agreement with one another.</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ender.Company]</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ignature</w:t>
      </w:r>
    </w:p>
    <w:p w:rsidR="00623D26" w:rsidRPr="00623D26" w:rsidRDefault="00623D26" w:rsidP="00623D26">
      <w:pPr>
        <w:spacing w:before="120"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MM/DD/YYYY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ender.FirstName] [Sender.LastName]</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Client.Company]</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Signature</w:t>
      </w:r>
    </w:p>
    <w:p w:rsidR="00623D26" w:rsidRPr="00623D26" w:rsidRDefault="00623D26" w:rsidP="00623D26">
      <w:pPr>
        <w:spacing w:before="120"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 xml:space="preserve">MM/DD/YYYY </w:t>
      </w:r>
    </w:p>
    <w:p w:rsidR="00623D26" w:rsidRPr="00623D26" w:rsidRDefault="00623D26" w:rsidP="00623D26">
      <w:pPr>
        <w:spacing w:before="100" w:beforeAutospacing="1" w:after="100" w:afterAutospacing="1" w:line="240" w:lineRule="auto"/>
        <w:rPr>
          <w:rFonts w:ascii="Times New Roman" w:eastAsia="Times New Roman" w:hAnsi="Times New Roman" w:cs="Times New Roman"/>
          <w:sz w:val="24"/>
          <w:szCs w:val="24"/>
        </w:rPr>
      </w:pPr>
      <w:r w:rsidRPr="00623D26">
        <w:rPr>
          <w:rFonts w:ascii="Times New Roman" w:eastAsia="Times New Roman" w:hAnsi="Times New Roman" w:cs="Times New Roman"/>
          <w:sz w:val="24"/>
          <w:szCs w:val="24"/>
        </w:rPr>
        <w:t>[Client.FirstName] [Client.LastName]</w:t>
      </w:r>
    </w:p>
    <w:p w:rsidR="0089209D" w:rsidRDefault="00623D26"/>
    <w:sectPr w:rsidR="00892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BC040E"/>
    <w:multiLevelType w:val="multilevel"/>
    <w:tmpl w:val="84DAF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rE0N7EwMzcxMbFQ0lEKTi0uzszPAykwrAUABcaWTSwAAAA="/>
  </w:docVars>
  <w:rsids>
    <w:rsidRoot w:val="00623D26"/>
    <w:rsid w:val="00623D26"/>
    <w:rsid w:val="006F58A5"/>
    <w:rsid w:val="00B80D4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0F54E9-AD3C-45D9-8B32-76654AF78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23D2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623D2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D2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23D2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23D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623D26"/>
  </w:style>
  <w:style w:type="paragraph" w:customStyle="1" w:styleId="tiptext">
    <w:name w:val="tip__text"/>
    <w:basedOn w:val="Normal"/>
    <w:rsid w:val="00623D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3D26"/>
    <w:rPr>
      <w:b/>
      <w:bCs/>
    </w:rPr>
  </w:style>
  <w:style w:type="character" w:customStyle="1" w:styleId="token-input">
    <w:name w:val="token-input"/>
    <w:basedOn w:val="DefaultParagraphFont"/>
    <w:rsid w:val="00623D26"/>
  </w:style>
  <w:style w:type="character" w:customStyle="1" w:styleId="token-inputtext">
    <w:name w:val="token-input__text"/>
    <w:basedOn w:val="DefaultParagraphFont"/>
    <w:rsid w:val="00623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512714">
      <w:bodyDiv w:val="1"/>
      <w:marLeft w:val="0"/>
      <w:marRight w:val="0"/>
      <w:marTop w:val="0"/>
      <w:marBottom w:val="0"/>
      <w:divBdr>
        <w:top w:val="none" w:sz="0" w:space="0" w:color="auto"/>
        <w:left w:val="none" w:sz="0" w:space="0" w:color="auto"/>
        <w:bottom w:val="none" w:sz="0" w:space="0" w:color="auto"/>
        <w:right w:val="none" w:sz="0" w:space="0" w:color="auto"/>
      </w:divBdr>
      <w:divsChild>
        <w:div w:id="410204447">
          <w:marLeft w:val="0"/>
          <w:marRight w:val="0"/>
          <w:marTop w:val="0"/>
          <w:marBottom w:val="0"/>
          <w:divBdr>
            <w:top w:val="none" w:sz="0" w:space="0" w:color="auto"/>
            <w:left w:val="none" w:sz="0" w:space="0" w:color="auto"/>
            <w:bottom w:val="none" w:sz="0" w:space="0" w:color="auto"/>
            <w:right w:val="none" w:sz="0" w:space="0" w:color="auto"/>
          </w:divBdr>
          <w:divsChild>
            <w:div w:id="1708748965">
              <w:marLeft w:val="0"/>
              <w:marRight w:val="0"/>
              <w:marTop w:val="0"/>
              <w:marBottom w:val="0"/>
              <w:divBdr>
                <w:top w:val="none" w:sz="0" w:space="0" w:color="auto"/>
                <w:left w:val="none" w:sz="0" w:space="0" w:color="auto"/>
                <w:bottom w:val="none" w:sz="0" w:space="0" w:color="auto"/>
                <w:right w:val="none" w:sz="0" w:space="0" w:color="auto"/>
              </w:divBdr>
            </w:div>
            <w:div w:id="97336532">
              <w:marLeft w:val="0"/>
              <w:marRight w:val="0"/>
              <w:marTop w:val="0"/>
              <w:marBottom w:val="0"/>
              <w:divBdr>
                <w:top w:val="none" w:sz="0" w:space="0" w:color="auto"/>
                <w:left w:val="none" w:sz="0" w:space="0" w:color="auto"/>
                <w:bottom w:val="none" w:sz="0" w:space="0" w:color="auto"/>
                <w:right w:val="none" w:sz="0" w:space="0" w:color="auto"/>
              </w:divBdr>
            </w:div>
          </w:divsChild>
        </w:div>
        <w:div w:id="1989673377">
          <w:marLeft w:val="0"/>
          <w:marRight w:val="0"/>
          <w:marTop w:val="0"/>
          <w:marBottom w:val="0"/>
          <w:divBdr>
            <w:top w:val="none" w:sz="0" w:space="0" w:color="auto"/>
            <w:left w:val="none" w:sz="0" w:space="0" w:color="auto"/>
            <w:bottom w:val="none" w:sz="0" w:space="0" w:color="auto"/>
            <w:right w:val="none" w:sz="0" w:space="0" w:color="auto"/>
          </w:divBdr>
        </w:div>
        <w:div w:id="199831049">
          <w:marLeft w:val="0"/>
          <w:marRight w:val="0"/>
          <w:marTop w:val="0"/>
          <w:marBottom w:val="0"/>
          <w:divBdr>
            <w:top w:val="none" w:sz="0" w:space="0" w:color="auto"/>
            <w:left w:val="none" w:sz="0" w:space="0" w:color="auto"/>
            <w:bottom w:val="none" w:sz="0" w:space="0" w:color="auto"/>
            <w:right w:val="none" w:sz="0" w:space="0" w:color="auto"/>
          </w:divBdr>
        </w:div>
        <w:div w:id="883098988">
          <w:marLeft w:val="0"/>
          <w:marRight w:val="0"/>
          <w:marTop w:val="0"/>
          <w:marBottom w:val="0"/>
          <w:divBdr>
            <w:top w:val="none" w:sz="0" w:space="0" w:color="auto"/>
            <w:left w:val="none" w:sz="0" w:space="0" w:color="auto"/>
            <w:bottom w:val="none" w:sz="0" w:space="0" w:color="auto"/>
            <w:right w:val="none" w:sz="0" w:space="0" w:color="auto"/>
          </w:divBdr>
        </w:div>
        <w:div w:id="320696442">
          <w:marLeft w:val="0"/>
          <w:marRight w:val="0"/>
          <w:marTop w:val="0"/>
          <w:marBottom w:val="0"/>
          <w:divBdr>
            <w:top w:val="none" w:sz="0" w:space="0" w:color="auto"/>
            <w:left w:val="none" w:sz="0" w:space="0" w:color="auto"/>
            <w:bottom w:val="none" w:sz="0" w:space="0" w:color="auto"/>
            <w:right w:val="none" w:sz="0" w:space="0" w:color="auto"/>
          </w:divBdr>
        </w:div>
        <w:div w:id="974262529">
          <w:marLeft w:val="0"/>
          <w:marRight w:val="0"/>
          <w:marTop w:val="0"/>
          <w:marBottom w:val="0"/>
          <w:divBdr>
            <w:top w:val="none" w:sz="0" w:space="0" w:color="auto"/>
            <w:left w:val="none" w:sz="0" w:space="0" w:color="auto"/>
            <w:bottom w:val="none" w:sz="0" w:space="0" w:color="auto"/>
            <w:right w:val="none" w:sz="0" w:space="0" w:color="auto"/>
          </w:divBdr>
          <w:divsChild>
            <w:div w:id="347607429">
              <w:marLeft w:val="0"/>
              <w:marRight w:val="0"/>
              <w:marTop w:val="0"/>
              <w:marBottom w:val="0"/>
              <w:divBdr>
                <w:top w:val="none" w:sz="0" w:space="0" w:color="auto"/>
                <w:left w:val="none" w:sz="0" w:space="0" w:color="auto"/>
                <w:bottom w:val="none" w:sz="0" w:space="0" w:color="auto"/>
                <w:right w:val="none" w:sz="0" w:space="0" w:color="auto"/>
              </w:divBdr>
            </w:div>
          </w:divsChild>
        </w:div>
        <w:div w:id="1383364683">
          <w:marLeft w:val="0"/>
          <w:marRight w:val="0"/>
          <w:marTop w:val="0"/>
          <w:marBottom w:val="0"/>
          <w:divBdr>
            <w:top w:val="none" w:sz="0" w:space="0" w:color="auto"/>
            <w:left w:val="none" w:sz="0" w:space="0" w:color="auto"/>
            <w:bottom w:val="none" w:sz="0" w:space="0" w:color="auto"/>
            <w:right w:val="none" w:sz="0" w:space="0" w:color="auto"/>
          </w:divBdr>
        </w:div>
        <w:div w:id="1853907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98</Words>
  <Characters>626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OY-PC</dc:creator>
  <cp:keywords/>
  <dc:description/>
  <cp:lastModifiedBy>HRIDOY-PC</cp:lastModifiedBy>
  <cp:revision>1</cp:revision>
  <dcterms:created xsi:type="dcterms:W3CDTF">2021-03-07T21:09:00Z</dcterms:created>
  <dcterms:modified xsi:type="dcterms:W3CDTF">2021-03-07T21:09:00Z</dcterms:modified>
</cp:coreProperties>
</file>